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rP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 ##Whole-plant C balance 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7" w:name="discussion"/>
      <w:bookmarkEnd w:id="37"/>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8" w:name="changes-in-growth-and-physiology-under-sink-limitation"/>
      <w:bookmarkEnd w:id="38"/>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39" w:name="biomass-partitioning-under-sink-limitation"/>
      <w:bookmarkEnd w:id="39"/>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0" w:name="do-reductions-in-photosynthesis-explain-reductions-in-seedling-growth"/>
      <w:bookmarkEnd w:id="40"/>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1" w:name="conclusions"/>
      <w:bookmarkEnd w:id="41"/>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2" w:name="acknowledgements"/>
      <w:bookmarkEnd w:id="42"/>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3" w:name="tables"/>
      <w:bookmarkEnd w:id="43"/>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9861.111111111111"/>
        <w:tblLook w:firstRow="1"/>
      </w:tblPr>
      <w:tblGrid>
        <w:gridCol w:w="2750"/>
        <w:gridCol w:w="2530"/>
        <w:gridCol w:w="2860"/>
        <w:gridCol w:w="2090"/>
        <w:gridCol w:w="231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 C)</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rP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9027.777777777777"/>
        <w:tblLook w:firstRow="1"/>
      </w:tblPr>
      <w:tblGrid>
        <w:gridCol w:w="2750"/>
        <w:gridCol w:w="2310"/>
        <w:gridCol w:w="2310"/>
        <w:gridCol w:w="2090"/>
        <w:gridCol w:w="3080"/>
        <w:gridCol w:w="176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5" w:name="references"/>
      <w:bookmarkEnd w:id="45"/>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6">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7">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8">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156c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